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4" w:name="Xfb5a3d45a170192152e3e54a49ba11138e3b587"/>
    <w:p>
      <w:pPr>
        <w:pStyle w:val="Heading1"/>
      </w:pPr>
      <w:r>
        <w:t xml:space="preserve">Cover Letter for University Lecturer Position</w:t>
      </w:r>
    </w:p>
    <w:p>
      <w:pPr>
        <w:pStyle w:val="FirstParagraph"/>
      </w:pPr>
      <w:r>
        <w:t xml:space="preserve">Dear [Hiring Committee/Department Head's Name],</w:t>
      </w:r>
    </w:p>
    <w:p>
      <w:pPr>
        <w:pStyle w:val="BodyText"/>
      </w:pPr>
      <w:r>
        <w:t xml:space="preserve">I am writing to express my enthusiastic interest in the University Lecturer position at a prestigious institution in Rio de Janeiro, Brazil. As an accomplished academic with a deep commitment to education, research, and cross-cultural collaboration, I am eager to contribute my expertise and passion for teaching within the vibrant intellectual landscape of Brazil. This Cover Letter serves as an introduction to my qualifications and aspirations as a University Lecturer, specifically tailored to the dynamic academic environment of Rio de Janeiro.</w:t>
      </w:r>
    </w:p>
    <w:p>
      <w:pPr>
        <w:pStyle w:val="BodyText"/>
      </w:pPr>
      <w:r>
        <w:t xml:space="preserve">Throughout my career, I have dedicated myself to fostering critical thinking, innovation, and academic excellence in higher education. My journey as a University Lecturer has been defined by a commitment to student-centered learning and the integration of interdisciplinary approaches into curricula. Whether teaching in diverse international settings or collaborating with academic communities across continents, I have consistently sought to bridge theoretical knowledge with real-world applications. This mission aligns seamlessly with the goals of universities in Rio de Janeiro, where education is not only a means of personal growth but also a catalyst for societal progress.</w:t>
      </w:r>
    </w:p>
    <w:bookmarkStart w:id="20" w:name="Xd460a53070582286772772e73700fdbf3801c69"/>
    <w:p>
      <w:pPr>
        <w:pStyle w:val="Heading2"/>
      </w:pPr>
      <w:r>
        <w:t xml:space="preserve">Academic Expertise and Teaching Philosophy</w:t>
      </w:r>
    </w:p>
    <w:p>
      <w:pPr>
        <w:pStyle w:val="FirstParagraph"/>
      </w:pPr>
      <w:r>
        <w:t xml:space="preserve">As a University Lecturer, I have developed and delivered courses in [Your Field of Study], focusing on cultivating analytical skills, ethical reasoning, and cultural awareness among students. My teaching philosophy emphasizes active engagement, inclusive pedagogy, and the use of technology to enhance learning experiences. For instance, during my tenure at [Previous Institution], I designed a course on [Specific Course Title] that incorporated case studies from Latin American contexts, enabling students to explore global issues through a local lens. This approach not only deepened their understanding of the subject matter but also encouraged them to think critically about their role in an interconnected world.</w:t>
      </w:r>
    </w:p>
    <w:p>
      <w:pPr>
        <w:pStyle w:val="BodyText"/>
      </w:pPr>
      <w:r>
        <w:t xml:space="preserve">Rio de Janeiro, with its rich cultural heritage and diverse population, presents a unique opportunity to further refine my teaching methods. The city’s universities are renowned for their academic rigor and innovative research initiatives, making it an ideal setting for a University Lecturer dedicated to advancing knowledge and nurturing future leaders. I am particularly inspired by the commitment of Brazilian institutions to addressing pressing global challenges, such as sustainability, social equity, and technological advancement—areas where my research in [Your Research Area] intersects with local priorities.</w:t>
      </w:r>
    </w:p>
    <w:bookmarkEnd w:id="20"/>
    <w:bookmarkStart w:id="21" w:name="X435d3aa653ca5f6a9ff0b17f585d806272b96f1"/>
    <w:p>
      <w:pPr>
        <w:pStyle w:val="Heading2"/>
      </w:pPr>
      <w:r>
        <w:t xml:space="preserve">Research Contributions and Collaborative Spirit</w:t>
      </w:r>
    </w:p>
    <w:p>
      <w:pPr>
        <w:pStyle w:val="FirstParagraph"/>
      </w:pPr>
      <w:r>
        <w:t xml:space="preserve">In addition to my teaching responsibilities, I have actively contributed to the academic community through research and collaboration. My work in [Your Research Field] has been published in peer-reviewed journals and presented at international conferences, reflecting a dedication to pushing the boundaries of knowledge. For example, my recent study on [Specific Research Topic] explored [Key Findings], which has implications for policy-making and community development. I am eager to extend this work within the context of Brazil, where the intersection of tradition and modernity offers fertile ground for innovative research.</w:t>
      </w:r>
    </w:p>
    <w:p>
      <w:pPr>
        <w:pStyle w:val="BodyText"/>
      </w:pPr>
      <w:r>
        <w:t xml:space="preserve">The opportunity to collaborate with scholars in Rio de Janeiro would be both an honor and a privilege. I am particularly drawn to the collaborative spirit of Brazilian academia, where interdisciplinary partnerships and community engagement are central to academic excellence. By working alongside colleagues at [University Name or General Reference], I aim to contribute to research projects that address local challenges while contributing to global discourse. This synergy between teaching and research is what defines the role of a University Lecturer, and I am confident that my skills and enthusiasm would align with the mission of your institution.</w:t>
      </w:r>
    </w:p>
    <w:bookmarkEnd w:id="21"/>
    <w:bookmarkStart w:id="22" w:name="adaptability-and-cultural-sensitivity"/>
    <w:p>
      <w:pPr>
        <w:pStyle w:val="Heading2"/>
      </w:pPr>
      <w:r>
        <w:t xml:space="preserve">Adaptability and Cultural Sensitivity</w:t>
      </w:r>
    </w:p>
    <w:p>
      <w:pPr>
        <w:pStyle w:val="FirstParagraph"/>
      </w:pPr>
      <w:r>
        <w:t xml:space="preserve">Living and working in diverse environments has equipped me with the adaptability required to thrive in a new academic setting. My experience teaching in [Other Country or Region] has honed my ability to navigate cultural differences, communicate effectively across languages, and embrace the unique perspectives of students and colleagues. In Rio de Janeiro, where multilingualism and multiculturalism are integral to daily life, I am confident that my background will enable me to build meaningful connections within the university community.</w:t>
      </w:r>
    </w:p>
    <w:p>
      <w:pPr>
        <w:pStyle w:val="BodyText"/>
      </w:pPr>
      <w:r>
        <w:t xml:space="preserve">Moreover, I have a strong appreciation for Brazilian culture and its contributions to global thought. From the vibrant art scene in cities like Rio de Janeiro to the country’s rich literary traditions, Brazil has long been a source of inspiration for scholars and artists alike. I am eager to engage with this cultural dynamism while also sharing my own perspectives as an international academic. This mutual exchange of ideas is essential for fostering a truly inclusive and forward-thinking educational environment.</w:t>
      </w:r>
    </w:p>
    <w:bookmarkEnd w:id="22"/>
    <w:bookmarkStart w:id="23" w:name="conclusion"/>
    <w:p>
      <w:pPr>
        <w:pStyle w:val="Heading2"/>
      </w:pPr>
      <w:r>
        <w:t xml:space="preserve">Conclusion</w:t>
      </w:r>
    </w:p>
    <w:p>
      <w:pPr>
        <w:pStyle w:val="FirstParagraph"/>
      </w:pPr>
      <w:r>
        <w:t xml:space="preserve">In conclusion, I am deeply motivated to contribute my skills, experience, and passion for education to the University Lecturer position in Rio de Janeiro. My commitment to academic excellence, research innovation, and cultural collaboration aligns with the values of Brazilian universities that prioritize both intellectual growth and social impact. I am confident that my background as a University Lecturer would allow me to make meaningful contributions to your institution’s mission while supporting the development of students who will shape the future of Brazil and beyond.</w:t>
      </w:r>
    </w:p>
    <w:p>
      <w:pPr>
        <w:pStyle w:val="BodyText"/>
      </w:pPr>
      <w:r>
        <w:t xml:space="preserve">Thank you for considering my application. I would be grateful for the opportunity to discuss how my qualifications and vision align with your needs. Please feel free to contact me at [Your Phone Number] or [Your Email Address] at your convenience. I look forward to the possibility of contributing to the academic excellence of Rio de Janeiro’s higher education sector.</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 Position</dc:title>
  <dc:creator/>
  <cp:keywords/>
  <dcterms:created xsi:type="dcterms:W3CDTF">2025-12-11T06:29:06Z</dcterms:created>
  <dcterms:modified xsi:type="dcterms:W3CDTF">2025-12-11T06:29:06Z</dcterms:modified>
</cp:coreProperties>
</file>

<file path=docProps/custom.xml><?xml version="1.0" encoding="utf-8"?>
<Properties xmlns="http://schemas.openxmlformats.org/officeDocument/2006/custom-properties" xmlns:vt="http://schemas.openxmlformats.org/officeDocument/2006/docPropsVTypes"/>
</file>